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4D4" w:rsidRPr="008F7AE5" w:rsidRDefault="006C2DAF" w:rsidP="008F7AE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AE5">
        <w:rPr>
          <w:rFonts w:ascii="Times New Roman" w:hAnsi="Times New Roman" w:cs="Times New Roman"/>
          <w:sz w:val="24"/>
          <w:szCs w:val="24"/>
        </w:rPr>
        <w:t>Given the function f (x) = x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F7AE5">
        <w:rPr>
          <w:rFonts w:ascii="Times New Roman" w:hAnsi="Times New Roman" w:cs="Times New Roman"/>
          <w:sz w:val="24"/>
          <w:szCs w:val="24"/>
        </w:rPr>
        <w:t xml:space="preserve"> – 6x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F7AE5">
        <w:rPr>
          <w:rFonts w:ascii="Times New Roman" w:hAnsi="Times New Roman" w:cs="Times New Roman"/>
          <w:sz w:val="24"/>
          <w:szCs w:val="24"/>
        </w:rPr>
        <w:t xml:space="preserve"> + 1, determine any points of inflection</w:t>
      </w:r>
    </w:p>
    <w:p w:rsidR="006C2DAF" w:rsidRDefault="006C2DAF" w:rsidP="008F7A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7AE5">
        <w:rPr>
          <w:rFonts w:ascii="Times New Roman" w:hAnsi="Times New Roman" w:cs="Times New Roman"/>
          <w:sz w:val="24"/>
          <w:szCs w:val="24"/>
        </w:rPr>
        <w:t>(0, 1) and (3, -80)</w:t>
      </w:r>
    </w:p>
    <w:p w:rsidR="00FA2ABF" w:rsidRDefault="00FA2ABF" w:rsidP="008F7A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step is to </w:t>
      </w:r>
      <w:r w:rsidRPr="00FA2ABF">
        <w:rPr>
          <w:rFonts w:ascii="Times New Roman" w:hAnsi="Times New Roman" w:cs="Times New Roman"/>
          <w:sz w:val="24"/>
          <w:szCs w:val="24"/>
        </w:rPr>
        <w:t>find the first and second derivatives.</w:t>
      </w:r>
    </w:p>
    <w:p w:rsidR="00FA2ABF" w:rsidRDefault="00FA2ABF" w:rsidP="008F7A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derivative is 4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– 18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FA2ABF" w:rsidRDefault="00FA2ABF" w:rsidP="008F7A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derivative is: 12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36x</w:t>
      </w:r>
    </w:p>
    <w:p w:rsidR="006839B6" w:rsidRDefault="006839B6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839B6">
        <w:rPr>
          <w:rFonts w:ascii="Times New Roman" w:hAnsi="Times New Roman" w:cs="Times New Roman"/>
          <w:sz w:val="24"/>
          <w:szCs w:val="24"/>
        </w:rPr>
        <w:t xml:space="preserve">second derivative </w:t>
      </w:r>
      <w:r>
        <w:rPr>
          <w:rFonts w:ascii="Times New Roman" w:hAnsi="Times New Roman" w:cs="Times New Roman"/>
          <w:sz w:val="24"/>
          <w:szCs w:val="24"/>
        </w:rPr>
        <w:t xml:space="preserve">is set </w:t>
      </w:r>
      <w:r w:rsidRPr="006839B6">
        <w:rPr>
          <w:rFonts w:ascii="Times New Roman" w:hAnsi="Times New Roman" w:cs="Times New Roman"/>
          <w:sz w:val="24"/>
          <w:szCs w:val="24"/>
        </w:rPr>
        <w:t>equal to zero</w:t>
      </w:r>
      <w:r>
        <w:rPr>
          <w:rFonts w:ascii="Times New Roman" w:hAnsi="Times New Roman" w:cs="Times New Roman"/>
          <w:sz w:val="24"/>
          <w:szCs w:val="24"/>
        </w:rPr>
        <w:t xml:space="preserve"> as follows:</w:t>
      </w:r>
    </w:p>
    <w:p w:rsidR="006839B6" w:rsidRDefault="006839B6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36x</w:t>
      </w:r>
      <w:r>
        <w:rPr>
          <w:rFonts w:ascii="Times New Roman" w:hAnsi="Times New Roman" w:cs="Times New Roman"/>
          <w:sz w:val="24"/>
          <w:szCs w:val="24"/>
        </w:rPr>
        <w:t xml:space="preserve"> = 0</w:t>
      </w:r>
    </w:p>
    <w:p w:rsidR="006839B6" w:rsidRDefault="006839B6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36x</w:t>
      </w:r>
    </w:p>
    <w:p w:rsidR="006839B6" w:rsidRDefault="006839B6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= 3x</w:t>
      </w:r>
    </w:p>
    <w:p w:rsidR="006839B6" w:rsidRDefault="006839B6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 = 3</w:t>
      </w:r>
      <w:r w:rsidR="007714A1">
        <w:rPr>
          <w:rFonts w:ascii="Times New Roman" w:hAnsi="Times New Roman" w:cs="Times New Roman"/>
          <w:sz w:val="24"/>
          <w:szCs w:val="24"/>
        </w:rPr>
        <w:t xml:space="preserve"> or 0</w:t>
      </w:r>
    </w:p>
    <w:p w:rsidR="006839B6" w:rsidRDefault="006839B6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x = 3, then </w:t>
      </w:r>
      <w:r w:rsidRPr="008F7AE5">
        <w:rPr>
          <w:rFonts w:ascii="Times New Roman" w:hAnsi="Times New Roman" w:cs="Times New Roman"/>
          <w:sz w:val="24"/>
          <w:szCs w:val="24"/>
        </w:rPr>
        <w:t>f (x) = x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F7AE5">
        <w:rPr>
          <w:rFonts w:ascii="Times New Roman" w:hAnsi="Times New Roman" w:cs="Times New Roman"/>
          <w:sz w:val="24"/>
          <w:szCs w:val="24"/>
        </w:rPr>
        <w:t xml:space="preserve"> – 6x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F7AE5">
        <w:rPr>
          <w:rFonts w:ascii="Times New Roman" w:hAnsi="Times New Roman" w:cs="Times New Roman"/>
          <w:sz w:val="24"/>
          <w:szCs w:val="24"/>
        </w:rPr>
        <w:t xml:space="preserve"> + 1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</w:p>
    <w:p w:rsidR="006839B6" w:rsidRDefault="006839B6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 (x) = 3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F7AE5">
        <w:rPr>
          <w:rFonts w:ascii="Times New Roman" w:hAnsi="Times New Roman" w:cs="Times New Roman"/>
          <w:sz w:val="24"/>
          <w:szCs w:val="24"/>
        </w:rPr>
        <w:t xml:space="preserve"> –</w:t>
      </w:r>
      <w:r>
        <w:rPr>
          <w:rFonts w:ascii="Times New Roman" w:hAnsi="Times New Roman" w:cs="Times New Roman"/>
          <w:sz w:val="24"/>
          <w:szCs w:val="24"/>
        </w:rPr>
        <w:t xml:space="preserve"> 6(3)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F7AE5">
        <w:rPr>
          <w:rFonts w:ascii="Times New Roman" w:hAnsi="Times New Roman" w:cs="Times New Roman"/>
          <w:sz w:val="24"/>
          <w:szCs w:val="24"/>
        </w:rPr>
        <w:t xml:space="preserve"> + 1</w:t>
      </w:r>
    </w:p>
    <w:p w:rsidR="006839B6" w:rsidRDefault="006839B6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 -80</w:t>
      </w:r>
    </w:p>
    <w:p w:rsidR="006839B6" w:rsidRDefault="006839B6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 one of the inflection points is (3, -80</w:t>
      </w:r>
      <w:r w:rsidR="00EF78D7">
        <w:rPr>
          <w:rFonts w:ascii="Times New Roman" w:hAnsi="Times New Roman" w:cs="Times New Roman"/>
          <w:sz w:val="24"/>
          <w:szCs w:val="24"/>
        </w:rPr>
        <w:t>)</w:t>
      </w:r>
    </w:p>
    <w:p w:rsidR="007714A1" w:rsidRDefault="007714A1" w:rsidP="007714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x = 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, then </w:t>
      </w:r>
      <w:r w:rsidRPr="008F7AE5">
        <w:rPr>
          <w:rFonts w:ascii="Times New Roman" w:hAnsi="Times New Roman" w:cs="Times New Roman"/>
          <w:sz w:val="24"/>
          <w:szCs w:val="24"/>
        </w:rPr>
        <w:t>f (x) = x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F7AE5">
        <w:rPr>
          <w:rFonts w:ascii="Times New Roman" w:hAnsi="Times New Roman" w:cs="Times New Roman"/>
          <w:sz w:val="24"/>
          <w:szCs w:val="24"/>
        </w:rPr>
        <w:t xml:space="preserve"> – 6x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F7AE5">
        <w:rPr>
          <w:rFonts w:ascii="Times New Roman" w:hAnsi="Times New Roman" w:cs="Times New Roman"/>
          <w:sz w:val="24"/>
          <w:szCs w:val="24"/>
        </w:rPr>
        <w:t xml:space="preserve"> + 1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</w:p>
    <w:p w:rsidR="007714A1" w:rsidRDefault="007714A1" w:rsidP="007714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 (x) = 0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F7AE5">
        <w:rPr>
          <w:rFonts w:ascii="Times New Roman" w:hAnsi="Times New Roman" w:cs="Times New Roman"/>
          <w:sz w:val="24"/>
          <w:szCs w:val="24"/>
        </w:rPr>
        <w:t xml:space="preserve"> –</w:t>
      </w:r>
      <w:r>
        <w:rPr>
          <w:rFonts w:ascii="Times New Roman" w:hAnsi="Times New Roman" w:cs="Times New Roman"/>
          <w:sz w:val="24"/>
          <w:szCs w:val="24"/>
        </w:rPr>
        <w:t xml:space="preserve"> 6(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F7AE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F7AE5">
        <w:rPr>
          <w:rFonts w:ascii="Times New Roman" w:hAnsi="Times New Roman" w:cs="Times New Roman"/>
          <w:sz w:val="24"/>
          <w:szCs w:val="24"/>
        </w:rPr>
        <w:t xml:space="preserve"> + 1</w:t>
      </w:r>
    </w:p>
    <w:p w:rsidR="007714A1" w:rsidRDefault="007714A1" w:rsidP="007714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1</w:t>
      </w:r>
    </w:p>
    <w:p w:rsidR="007714A1" w:rsidRDefault="007714A1" w:rsidP="007714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</w:t>
      </w:r>
      <w:r>
        <w:rPr>
          <w:rFonts w:ascii="Times New Roman" w:hAnsi="Times New Roman" w:cs="Times New Roman"/>
          <w:sz w:val="24"/>
          <w:szCs w:val="24"/>
        </w:rPr>
        <w:t>another</w:t>
      </w:r>
      <w:r>
        <w:rPr>
          <w:rFonts w:ascii="Times New Roman" w:hAnsi="Times New Roman" w:cs="Times New Roman"/>
          <w:sz w:val="24"/>
          <w:szCs w:val="24"/>
        </w:rPr>
        <w:t xml:space="preserve"> inf</w:t>
      </w:r>
      <w:r>
        <w:rPr>
          <w:rFonts w:ascii="Times New Roman" w:hAnsi="Times New Roman" w:cs="Times New Roman"/>
          <w:sz w:val="24"/>
          <w:szCs w:val="24"/>
        </w:rPr>
        <w:t>lection poi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7714A1" w:rsidRDefault="007714A1" w:rsidP="007714A1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E45FC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he inflection points for the function are </w:t>
      </w:r>
      <w:r w:rsidRPr="00E45FC9">
        <w:rPr>
          <w:rFonts w:ascii="Times New Roman" w:hAnsi="Times New Roman" w:cs="Times New Roman"/>
          <w:b/>
          <w:sz w:val="24"/>
          <w:szCs w:val="24"/>
        </w:rPr>
        <w:t>(0, 1) and (3, -80)</w:t>
      </w:r>
    </w:p>
    <w:p w:rsidR="002D2FC1" w:rsidRPr="007A131F" w:rsidRDefault="002D2FC1" w:rsidP="002D2FC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e the vertical asymptotes of the function</w:t>
      </w:r>
      <w:r w:rsidR="007A131F">
        <w:rPr>
          <w:rFonts w:ascii="Times New Roman" w:hAnsi="Times New Roman" w:cs="Times New Roman"/>
          <w:sz w:val="24"/>
          <w:szCs w:val="24"/>
        </w:rPr>
        <w:t xml:space="preserve"> f (x) =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x-2</m:t>
            </m:r>
          </m:den>
        </m:f>
      </m:oMath>
    </w:p>
    <w:p w:rsidR="007A131F" w:rsidRDefault="007A131F" w:rsidP="007A131F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etermine all limits associated with those asymptotes. Then sketch a graph of the function.</w:t>
      </w:r>
    </w:p>
    <w:p w:rsidR="007803FD" w:rsidRDefault="007803FD" w:rsidP="007803FD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o find the</w:t>
      </w:r>
      <w:r w:rsidRPr="007803FD">
        <w:rPr>
          <w:rFonts w:ascii="Times New Roman" w:eastAsiaTheme="minorEastAsia" w:hAnsi="Times New Roman" w:cs="Times New Roman"/>
          <w:sz w:val="24"/>
          <w:szCs w:val="24"/>
        </w:rPr>
        <w:t xml:space="preserve"> vertical asymptote(s) of a rational function, simply set the denominator equal to 0 and solve for x.</w:t>
      </w:r>
    </w:p>
    <w:p w:rsidR="007803FD" w:rsidRDefault="007803FD" w:rsidP="007803FD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Let x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+ x – 2 = 0</w:t>
      </w:r>
    </w:p>
    <w:p w:rsidR="00901CEB" w:rsidRDefault="00E70736" w:rsidP="007A131F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hen solved using the quadratic formula, we get x = -2 or 1</w:t>
      </w:r>
    </w:p>
    <w:p w:rsidR="007A131F" w:rsidRDefault="007A131F" w:rsidP="007A131F">
      <w:pPr>
        <w:pStyle w:val="ListParagraph"/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F45518">
        <w:rPr>
          <w:rFonts w:ascii="Times New Roman" w:eastAsiaTheme="minorEastAsia" w:hAnsi="Times New Roman" w:cs="Times New Roman"/>
          <w:b/>
          <w:sz w:val="24"/>
          <w:szCs w:val="24"/>
        </w:rPr>
        <w:t>The</w:t>
      </w:r>
      <w:r w:rsidR="00E70736">
        <w:rPr>
          <w:rFonts w:ascii="Times New Roman" w:eastAsiaTheme="minorEastAsia" w:hAnsi="Times New Roman" w:cs="Times New Roman"/>
          <w:b/>
          <w:sz w:val="24"/>
          <w:szCs w:val="24"/>
        </w:rPr>
        <w:t>refore, the</w:t>
      </w:r>
      <w:r w:rsidRPr="00F45518">
        <w:rPr>
          <w:rFonts w:ascii="Times New Roman" w:eastAsiaTheme="minorEastAsia" w:hAnsi="Times New Roman" w:cs="Times New Roman"/>
          <w:b/>
          <w:sz w:val="24"/>
          <w:szCs w:val="24"/>
        </w:rPr>
        <w:t xml:space="preserve"> vertical asymptotes are: -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2 and 1</m:t>
        </m:r>
      </m:oMath>
    </w:p>
    <w:p w:rsidR="007737F3" w:rsidRDefault="007737F3" w:rsidP="007737F3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Lim</w:t>
      </w:r>
      <w:r>
        <w:rPr>
          <w:rFonts w:ascii="Times New Roman" w:eastAsiaTheme="minorEastAsia" w:hAnsi="Times New Roman" w:cs="Times New Roman"/>
          <w:b/>
          <w:sz w:val="24"/>
          <w:szCs w:val="24"/>
          <w:vertAlign w:val="subscript"/>
        </w:rPr>
        <w:t xml:space="preserve"> x = -2 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x-2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∞</w:t>
      </w:r>
    </w:p>
    <w:p w:rsidR="007737F3" w:rsidRPr="007737F3" w:rsidRDefault="007737F3" w:rsidP="007A131F">
      <w:pPr>
        <w:pStyle w:val="ListParagraph"/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  <w:vertAlign w:val="subscript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Lim</w:t>
      </w:r>
      <w:r>
        <w:rPr>
          <w:rFonts w:ascii="Times New Roman" w:eastAsiaTheme="minorEastAsia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eastAsiaTheme="minorEastAsia" w:hAnsi="Times New Roman" w:cs="Times New Roman"/>
          <w:b/>
          <w:sz w:val="24"/>
          <w:szCs w:val="24"/>
          <w:vertAlign w:val="subscript"/>
        </w:rPr>
        <w:t>x = 1</w:t>
      </w:r>
      <w:r>
        <w:rPr>
          <w:rFonts w:ascii="Times New Roman" w:eastAsiaTheme="minorEastAsia" w:hAnsi="Times New Roman" w:cs="Times New Roman"/>
          <w:b/>
          <w:sz w:val="24"/>
          <w:szCs w:val="24"/>
          <w:vertAlign w:val="subscript"/>
        </w:rPr>
        <w:t xml:space="preserve"> 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x-2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∞</w:t>
      </w:r>
    </w:p>
    <w:p w:rsidR="008D3B60" w:rsidRDefault="008D3B60" w:rsidP="007A131F">
      <w:pPr>
        <w:pStyle w:val="ListParagraph"/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8D3B60">
        <w:rPr>
          <w:rFonts w:ascii="Times New Roman" w:eastAsiaTheme="minorEastAsia" w:hAnsi="Times New Roman" w:cs="Times New Roman"/>
          <w:b/>
          <w:noProof/>
          <w:sz w:val="24"/>
          <w:szCs w:val="24"/>
        </w:rPr>
        <w:drawing>
          <wp:inline distT="0" distB="0" distL="0" distR="0">
            <wp:extent cx="3263900" cy="3263900"/>
            <wp:effectExtent l="0" t="0" r="0" b="0"/>
            <wp:docPr id="3" name="Picture 3" descr="C:\Users\HP\Downloads\desmo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ownloads\desmos-graph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26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4287" w:rsidRDefault="00874287" w:rsidP="00874287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874287">
        <w:rPr>
          <w:rFonts w:ascii="Times New Roman" w:eastAsiaTheme="minorEastAsia" w:hAnsi="Times New Roman" w:cs="Times New Roman"/>
          <w:sz w:val="24"/>
          <w:szCs w:val="24"/>
        </w:rPr>
        <w:lastRenderedPageBreak/>
        <w:t>The speed (s) in centimeters per second, of air escaping from a balloon can be modelled by s (r) = 1 + 0.9r</w:t>
      </w:r>
      <w:r w:rsidRPr="0087428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874287">
        <w:rPr>
          <w:rFonts w:ascii="Times New Roman" w:eastAsiaTheme="minorEastAsia" w:hAnsi="Times New Roman" w:cs="Times New Roman"/>
          <w:sz w:val="24"/>
          <w:szCs w:val="24"/>
        </w:rPr>
        <w:t xml:space="preserve"> – r</w:t>
      </w:r>
      <w:r w:rsidRPr="0087428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 w:rsidRPr="00874287">
        <w:rPr>
          <w:rFonts w:ascii="Times New Roman" w:eastAsiaTheme="minorEastAsia" w:hAnsi="Times New Roman" w:cs="Times New Roman"/>
          <w:sz w:val="24"/>
          <w:szCs w:val="24"/>
        </w:rPr>
        <w:t>, where r is the radius in cm, or the opening of the balloon. Determine the maximum speed of the airflow.</w:t>
      </w:r>
    </w:p>
    <w:p w:rsid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irst we get the first derivative, which is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s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r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1.8r – 3r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</w:p>
    <w:p w:rsid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s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r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0</w:t>
      </w:r>
    </w:p>
    <w:p w:rsid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1.8r – 3r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= 0</w:t>
      </w:r>
    </w:p>
    <w:p w:rsid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r (1.8 – 3r) = 0</w:t>
      </w:r>
    </w:p>
    <w:p w:rsid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r = 0 and r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.8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0.6</w:t>
      </w:r>
    </w:p>
    <w:p w:rsid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maximum speed will be at r = 0.6</w:t>
      </w:r>
    </w:p>
    <w:p w:rsid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874287">
        <w:rPr>
          <w:rFonts w:ascii="Times New Roman" w:eastAsiaTheme="minorEastAsia" w:hAnsi="Times New Roman" w:cs="Times New Roman"/>
          <w:sz w:val="24"/>
          <w:szCs w:val="24"/>
        </w:rPr>
        <w:t>s (</w:t>
      </w:r>
      <w:r>
        <w:rPr>
          <w:rFonts w:ascii="Times New Roman" w:eastAsiaTheme="minorEastAsia" w:hAnsi="Times New Roman" w:cs="Times New Roman"/>
          <w:sz w:val="24"/>
          <w:szCs w:val="24"/>
        </w:rPr>
        <w:t>0.6</w:t>
      </w:r>
      <w:r w:rsidRPr="00874287">
        <w:rPr>
          <w:rFonts w:ascii="Times New Roman" w:eastAsiaTheme="minorEastAsia" w:hAnsi="Times New Roman" w:cs="Times New Roman"/>
          <w:sz w:val="24"/>
          <w:szCs w:val="24"/>
        </w:rPr>
        <w:t>) = 1 + 0.9</w:t>
      </w:r>
      <w:r>
        <w:rPr>
          <w:rFonts w:ascii="Times New Roman" w:eastAsiaTheme="minorEastAsia" w:hAnsi="Times New Roman" w:cs="Times New Roman"/>
          <w:sz w:val="24"/>
          <w:szCs w:val="24"/>
        </w:rPr>
        <w:t>(0.6)</w:t>
      </w:r>
      <w:r w:rsidRPr="0087428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874287">
        <w:rPr>
          <w:rFonts w:ascii="Times New Roman" w:eastAsiaTheme="minorEastAsia" w:hAnsi="Times New Roman" w:cs="Times New Roman"/>
          <w:sz w:val="24"/>
          <w:szCs w:val="24"/>
        </w:rPr>
        <w:t xml:space="preserve"> – </w:t>
      </w:r>
      <w:r>
        <w:rPr>
          <w:rFonts w:ascii="Times New Roman" w:eastAsiaTheme="minorEastAsia" w:hAnsi="Times New Roman" w:cs="Times New Roman"/>
          <w:sz w:val="24"/>
          <w:szCs w:val="24"/>
        </w:rPr>
        <w:t>(0.6)</w:t>
      </w:r>
      <w:r w:rsidRPr="0087428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</w:p>
    <w:p w:rsid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s = 1.108</w:t>
      </w:r>
    </w:p>
    <w:p w:rsidR="00874287" w:rsidRP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874287">
        <w:rPr>
          <w:rFonts w:ascii="Times New Roman" w:eastAsiaTheme="minorEastAsia" w:hAnsi="Times New Roman" w:cs="Times New Roman"/>
          <w:b/>
          <w:sz w:val="24"/>
          <w:szCs w:val="24"/>
        </w:rPr>
        <w:t>Therefore, the maximum speed of airflow is 1.108 cm/s</w:t>
      </w:r>
    </w:p>
    <w:p w:rsidR="00874287" w:rsidRDefault="00E74DBD" w:rsidP="002F529C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the curve y = x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-6x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94E32">
        <w:rPr>
          <w:rFonts w:ascii="Times New Roman" w:eastAsiaTheme="minorEastAsia" w:hAnsi="Times New Roman" w:cs="Times New Roman"/>
          <w:sz w:val="24"/>
          <w:szCs w:val="24"/>
        </w:rPr>
        <w:t>+ 9x, determine</w:t>
      </w:r>
    </w:p>
    <w:p w:rsidR="00094E32" w:rsidRDefault="00094E32" w:rsidP="00094E32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x and y intercept</w:t>
      </w:r>
    </w:p>
    <w:p w:rsidR="00094E32" w:rsidRDefault="00094E32" w:rsidP="00094E32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at x intercept, y = 0</w:t>
      </w:r>
    </w:p>
    <w:p w:rsidR="00094E32" w:rsidRDefault="00094E32" w:rsidP="00094E32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-6x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+ 9x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= 0</w:t>
      </w:r>
    </w:p>
    <w:p w:rsidR="00094E32" w:rsidRDefault="00094E32" w:rsidP="00094E32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hen done using the quadratic formula, x = 0, or 3</w:t>
      </w:r>
    </w:p>
    <w:p w:rsidR="00094E32" w:rsidRPr="0088531B" w:rsidRDefault="00094E32" w:rsidP="00094E32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88531B">
        <w:rPr>
          <w:rFonts w:ascii="Times New Roman" w:eastAsiaTheme="minorEastAsia" w:hAnsi="Times New Roman" w:cs="Times New Roman"/>
          <w:b/>
          <w:sz w:val="24"/>
          <w:szCs w:val="24"/>
        </w:rPr>
        <w:t>Therefore, the x intercept is (0, 0) and (3, 0)</w:t>
      </w:r>
    </w:p>
    <w:p w:rsidR="0088531B" w:rsidRDefault="0088531B" w:rsidP="00094E32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At y intercept, x = 0</w:t>
      </w:r>
    </w:p>
    <w:p w:rsidR="0088531B" w:rsidRDefault="0088531B" w:rsidP="00094E32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y = </w:t>
      </w:r>
      <w:r>
        <w:rPr>
          <w:rFonts w:ascii="Times New Roman" w:eastAsiaTheme="minorEastAsia" w:hAnsi="Times New Roman" w:cs="Times New Roman"/>
          <w:sz w:val="24"/>
          <w:szCs w:val="24"/>
        </w:rPr>
        <w:t>(0)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269C1">
        <w:rPr>
          <w:rFonts w:ascii="Times New Roman" w:eastAsiaTheme="minorEastAsia" w:hAnsi="Times New Roman" w:cs="Times New Roman"/>
          <w:sz w:val="24"/>
          <w:szCs w:val="24"/>
        </w:rPr>
        <w:t xml:space="preserve">– </w:t>
      </w:r>
      <w:r w:rsidR="00ED1D3C">
        <w:rPr>
          <w:rFonts w:ascii="Times New Roman" w:eastAsiaTheme="minorEastAsia" w:hAnsi="Times New Roman" w:cs="Times New Roman"/>
          <w:sz w:val="24"/>
          <w:szCs w:val="24"/>
        </w:rPr>
        <w:t>6 (0)</w:t>
      </w:r>
      <w:r w:rsidR="00ED1D3C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D1D3C">
        <w:rPr>
          <w:rFonts w:ascii="Times New Roman" w:eastAsiaTheme="minorEastAsia" w:hAnsi="Times New Roman" w:cs="Times New Roman"/>
          <w:sz w:val="24"/>
          <w:szCs w:val="24"/>
        </w:rPr>
        <w:t>+ 9 (0)</w:t>
      </w:r>
    </w:p>
    <w:p w:rsidR="0088531B" w:rsidRDefault="0088531B" w:rsidP="00094E32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y = 0</w:t>
      </w:r>
    </w:p>
    <w:p w:rsidR="0088531B" w:rsidRDefault="0088531B" w:rsidP="00094E32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2A388B">
        <w:rPr>
          <w:rFonts w:ascii="Times New Roman" w:eastAsiaTheme="minorEastAsia" w:hAnsi="Times New Roman" w:cs="Times New Roman"/>
          <w:b/>
          <w:sz w:val="24"/>
          <w:szCs w:val="24"/>
        </w:rPr>
        <w:t>Therefore, the y intercept is (0, 0)</w:t>
      </w:r>
    </w:p>
    <w:p w:rsidR="002A388B" w:rsidRDefault="002A388B" w:rsidP="002A388B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1A5D1F">
        <w:rPr>
          <w:rFonts w:ascii="Times New Roman" w:eastAsiaTheme="minorEastAsia" w:hAnsi="Times New Roman" w:cs="Times New Roman"/>
          <w:sz w:val="24"/>
          <w:szCs w:val="24"/>
        </w:rPr>
        <w:t>Any maximum or minimum points</w:t>
      </w:r>
    </w:p>
    <w:p w:rsidR="005D6634" w:rsidRDefault="005D6634" w:rsidP="00616F8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x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-6x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+ 9x</w:t>
      </w:r>
    </w:p>
    <w:p w:rsidR="005D6634" w:rsidRDefault="005D6634" w:rsidP="00616F8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first derivative is 3x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–</w:t>
      </w:r>
      <w:r w:rsidR="00294FE9">
        <w:rPr>
          <w:rFonts w:ascii="Times New Roman" w:eastAsiaTheme="minorEastAsia" w:hAnsi="Times New Roman" w:cs="Times New Roman"/>
          <w:sz w:val="24"/>
          <w:szCs w:val="24"/>
        </w:rPr>
        <w:t xml:space="preserve"> 12</w:t>
      </w:r>
      <w:r>
        <w:rPr>
          <w:rFonts w:ascii="Times New Roman" w:eastAsiaTheme="minorEastAsia" w:hAnsi="Times New Roman" w:cs="Times New Roman"/>
          <w:sz w:val="24"/>
          <w:szCs w:val="24"/>
        </w:rPr>
        <w:t>x + 9</w:t>
      </w:r>
    </w:p>
    <w:p w:rsidR="005D6634" w:rsidRDefault="005D6634" w:rsidP="00616F8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3x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–</w:t>
      </w:r>
      <w:r w:rsidR="00294FE9">
        <w:rPr>
          <w:rFonts w:ascii="Times New Roman" w:eastAsiaTheme="minorEastAsia" w:hAnsi="Times New Roman" w:cs="Times New Roman"/>
          <w:sz w:val="24"/>
          <w:szCs w:val="24"/>
        </w:rPr>
        <w:t xml:space="preserve"> 12</w:t>
      </w:r>
      <w:r>
        <w:rPr>
          <w:rFonts w:ascii="Times New Roman" w:eastAsiaTheme="minorEastAsia" w:hAnsi="Times New Roman" w:cs="Times New Roman"/>
          <w:sz w:val="24"/>
          <w:szCs w:val="24"/>
        </w:rPr>
        <w:t>x + 9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= 0</w:t>
      </w:r>
    </w:p>
    <w:p w:rsidR="005D6634" w:rsidRDefault="005D6634" w:rsidP="00616F8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Using the quadratic formula, x = 1, and 3</w:t>
      </w:r>
    </w:p>
    <w:p w:rsidR="005D6634" w:rsidRDefault="005D6634" w:rsidP="005D6634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hen x = 1, y = 1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–6(1)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+ 9(1) = 4</w:t>
      </w:r>
    </w:p>
    <w:p w:rsidR="005D6634" w:rsidRDefault="005D6634" w:rsidP="005D6634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hen x = 3, y = 3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–6</w:t>
      </w:r>
      <w:r>
        <w:rPr>
          <w:rFonts w:ascii="Times New Roman" w:eastAsiaTheme="minorEastAsia" w:hAnsi="Times New Roman" w:cs="Times New Roman"/>
          <w:sz w:val="24"/>
          <w:szCs w:val="24"/>
        </w:rPr>
        <w:t>(3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+ 9</w:t>
      </w:r>
      <w:r>
        <w:rPr>
          <w:rFonts w:ascii="Times New Roman" w:eastAsiaTheme="minorEastAsia" w:hAnsi="Times New Roman" w:cs="Times New Roman"/>
          <w:sz w:val="24"/>
          <w:szCs w:val="24"/>
        </w:rPr>
        <w:t>(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) = </w:t>
      </w:r>
      <w:r>
        <w:rPr>
          <w:rFonts w:ascii="Times New Roman" w:eastAsiaTheme="minorEastAsia" w:hAnsi="Times New Roman" w:cs="Times New Roman"/>
          <w:sz w:val="24"/>
          <w:szCs w:val="24"/>
        </w:rPr>
        <w:t>0</w:t>
      </w:r>
    </w:p>
    <w:p w:rsidR="005D6634" w:rsidRPr="00C45381" w:rsidRDefault="005C4839" w:rsidP="005D6634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45381">
        <w:rPr>
          <w:rFonts w:ascii="Times New Roman" w:eastAsiaTheme="minorEastAsia" w:hAnsi="Times New Roman" w:cs="Times New Roman"/>
          <w:b/>
          <w:sz w:val="24"/>
          <w:szCs w:val="24"/>
        </w:rPr>
        <w:t>Therefore, the minimum point is 3, 0) and the maximum</w:t>
      </w:r>
      <w:r w:rsidR="005D6634" w:rsidRPr="00C45381">
        <w:rPr>
          <w:rFonts w:ascii="Times New Roman" w:eastAsiaTheme="minorEastAsia" w:hAnsi="Times New Roman" w:cs="Times New Roman"/>
          <w:b/>
          <w:sz w:val="24"/>
          <w:szCs w:val="24"/>
        </w:rPr>
        <w:t xml:space="preserve"> point is (1, 4)</w:t>
      </w:r>
    </w:p>
    <w:p w:rsidR="00C3496D" w:rsidRPr="00C45381" w:rsidRDefault="00C3496D" w:rsidP="005D6634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45381">
        <w:rPr>
          <w:rFonts w:ascii="Times New Roman" w:eastAsiaTheme="minorEastAsia" w:hAnsi="Times New Roman" w:cs="Times New Roman"/>
          <w:b/>
          <w:sz w:val="24"/>
          <w:szCs w:val="24"/>
        </w:rPr>
        <w:t>The interval of increase is (-∞, 1) U (3, ∞)</w:t>
      </w:r>
    </w:p>
    <w:p w:rsidR="005D6634" w:rsidRPr="00C45381" w:rsidRDefault="002668DD" w:rsidP="00616F8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45381">
        <w:rPr>
          <w:rFonts w:ascii="Times New Roman" w:eastAsiaTheme="minorEastAsia" w:hAnsi="Times New Roman" w:cs="Times New Roman"/>
          <w:b/>
          <w:sz w:val="24"/>
          <w:szCs w:val="24"/>
        </w:rPr>
        <w:t>The interval of decrease is (1, 3)</w:t>
      </w:r>
    </w:p>
    <w:p w:rsidR="002A388B" w:rsidRDefault="002A388B" w:rsidP="002A388B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1A5D1F">
        <w:rPr>
          <w:rFonts w:ascii="Times New Roman" w:eastAsiaTheme="minorEastAsia" w:hAnsi="Times New Roman" w:cs="Times New Roman"/>
          <w:sz w:val="24"/>
          <w:szCs w:val="24"/>
        </w:rPr>
        <w:t>Any points of inflection</w:t>
      </w:r>
    </w:p>
    <w:p w:rsidR="00C45381" w:rsidRDefault="00C45381" w:rsidP="00C45381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inflection point will be at the second derivative: 6x </w:t>
      </w:r>
      <w:r w:rsidR="003278A4">
        <w:rPr>
          <w:rFonts w:ascii="Times New Roman" w:eastAsiaTheme="minorEastAsia" w:hAnsi="Times New Roman" w:cs="Times New Roman"/>
          <w:sz w:val="24"/>
          <w:szCs w:val="24"/>
        </w:rPr>
        <w:t>–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94FE9">
        <w:rPr>
          <w:rFonts w:ascii="Times New Roman" w:eastAsiaTheme="minorEastAsia" w:hAnsi="Times New Roman" w:cs="Times New Roman"/>
          <w:sz w:val="24"/>
          <w:szCs w:val="24"/>
        </w:rPr>
        <w:t>12</w:t>
      </w:r>
    </w:p>
    <w:p w:rsidR="003278A4" w:rsidRDefault="003278A4" w:rsidP="00C45381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6x – 12 = 0</w:t>
      </w:r>
    </w:p>
    <w:p w:rsidR="003278A4" w:rsidRDefault="003278A4" w:rsidP="00C45381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6x = 12</w:t>
      </w:r>
    </w:p>
    <w:p w:rsidR="003278A4" w:rsidRPr="00CA4691" w:rsidRDefault="003278A4" w:rsidP="00C45381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A4691">
        <w:rPr>
          <w:rFonts w:ascii="Times New Roman" w:eastAsiaTheme="minorEastAsia" w:hAnsi="Times New Roman" w:cs="Times New Roman"/>
          <w:b/>
          <w:sz w:val="24"/>
          <w:szCs w:val="24"/>
        </w:rPr>
        <w:t>x = 2</w:t>
      </w:r>
    </w:p>
    <w:p w:rsidR="002A388B" w:rsidRDefault="002A388B" w:rsidP="002A388B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1A5D1F">
        <w:rPr>
          <w:rFonts w:ascii="Times New Roman" w:eastAsiaTheme="minorEastAsia" w:hAnsi="Times New Roman" w:cs="Times New Roman"/>
          <w:sz w:val="24"/>
          <w:szCs w:val="24"/>
        </w:rPr>
        <w:t>Sketch the curve</w:t>
      </w:r>
    </w:p>
    <w:p w:rsidR="00093B76" w:rsidRPr="001A5D1F" w:rsidRDefault="00093B76" w:rsidP="00093B76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 w:rsidRPr="00093B76">
        <w:rPr>
          <w:rFonts w:ascii="Times New Roman" w:eastAsiaTheme="minorEastAsia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3403600" cy="3403600"/>
            <wp:effectExtent l="0" t="0" r="6350" b="6350"/>
            <wp:docPr id="4" name="Picture 4" descr="C:\Users\HP\Downloads\desmos-graph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\Downloads\desmos-graph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31B" w:rsidRDefault="0088531B" w:rsidP="00094E32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</w:p>
    <w:p w:rsidR="00094E32" w:rsidRDefault="00382676" w:rsidP="00382676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Use the following information to sketch the graph of f (x)</w:t>
      </w:r>
    </w:p>
    <w:p w:rsidR="00DB4C33" w:rsidRDefault="00DB4C33" w:rsidP="00DB4C33">
      <w:pPr>
        <w:pStyle w:val="ListParagraph"/>
        <w:numPr>
          <w:ilvl w:val="0"/>
          <w:numId w:val="3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vertical asymptote is x = -2</w:t>
      </w:r>
    </w:p>
    <w:p w:rsidR="00DB4C33" w:rsidRPr="00DB4C33" w:rsidRDefault="00DB4C33" w:rsidP="00DB4C33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  <w:vertAlign w:val="subscript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vertAlign w:val="subscript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 xml:space="preserve">x → 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-2-</m:t>
                  </m:r>
                </m:lim>
              </m:limLow>
            </m:fName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  <m:t xml:space="preserve">f 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  <m:t>= ∞</m:t>
              </m:r>
            </m:e>
          </m:func>
        </m:oMath>
      </m:oMathPara>
    </w:p>
    <w:p w:rsidR="00DB4C33" w:rsidRPr="00E90FB8" w:rsidRDefault="00DB4C33" w:rsidP="00DB4C33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  <w:vertAlign w:val="subscript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vertAlign w:val="subscript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 xml:space="preserve">x → 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-2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+</m:t>
                  </m:r>
                </m:lim>
              </m:limLow>
            </m:fName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  <m:t xml:space="preserve">f 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  <m:t>= ∞</m:t>
              </m:r>
            </m:e>
          </m:func>
        </m:oMath>
      </m:oMathPara>
    </w:p>
    <w:p w:rsidR="00E90FB8" w:rsidRDefault="00E90FB8" w:rsidP="00DB4C33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Horizontal asymptote is y = 0</w:t>
      </w:r>
    </w:p>
    <w:p w:rsidR="00E90FB8" w:rsidRPr="00DB4C33" w:rsidRDefault="00E90FB8" w:rsidP="00E90FB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  <w:vertAlign w:val="subscript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vertAlign w:val="subscript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 xml:space="preserve">x → 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∞</m:t>
                  </m:r>
                </m:lim>
              </m:limLow>
            </m:fName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  <m:t xml:space="preserve">f 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  <m:t xml:space="preserve">= 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+</m:t>
                  </m:r>
                </m:sup>
              </m:sSup>
            </m:e>
          </m:func>
        </m:oMath>
      </m:oMathPara>
    </w:p>
    <w:p w:rsidR="00E90FB8" w:rsidRPr="009D5D63" w:rsidRDefault="00E90FB8" w:rsidP="00E90FB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  <w:vertAlign w:val="subscript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vertAlign w:val="subscript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 xml:space="preserve">x → 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>∞</m:t>
                  </m:r>
                </m:lim>
              </m:limLow>
            </m:fName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  <m:t xml:space="preserve">f 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  <w:vertAlign w:val="subscript"/>
                </w:rPr>
                <m:t xml:space="preserve">= 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vertAlign w:val="subscript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bscript"/>
                    </w:rPr>
                    <m:t>-</m:t>
                  </m:r>
                </m:sup>
              </m:sSup>
            </m:e>
          </m:func>
        </m:oMath>
      </m:oMathPara>
    </w:p>
    <w:p w:rsidR="009D5D63" w:rsidRPr="009D5D63" w:rsidRDefault="009D5D63" w:rsidP="009D5D63">
      <w:pPr>
        <w:pStyle w:val="ListParagraph"/>
        <w:numPr>
          <w:ilvl w:val="0"/>
          <w:numId w:val="3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ritical point: (2, -5)</w:t>
      </w:r>
    </w:p>
    <w:p w:rsidR="009D5D63" w:rsidRDefault="009D5D63" w:rsidP="009D5D63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Undefined at x = -2</w:t>
      </w:r>
    </w:p>
    <w:p w:rsidR="009D5D63" w:rsidRDefault="009D5D63" w:rsidP="009D5D63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Increase: x &lt; -2, x &gt;2</w:t>
      </w:r>
    </w:p>
    <w:p w:rsidR="009D5D63" w:rsidRDefault="009D5D63" w:rsidP="009D5D63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ecrease: -2 &lt; x, x &lt; 2</w:t>
      </w:r>
    </w:p>
    <w:p w:rsidR="00A72B50" w:rsidRPr="00A72B50" w:rsidRDefault="00A72B50" w:rsidP="00A72B50">
      <w:pPr>
        <w:pStyle w:val="ListParagraph"/>
        <w:numPr>
          <w:ilvl w:val="0"/>
          <w:numId w:val="3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inflection points (4, -2) </w:t>
      </w:r>
    </w:p>
    <w:p w:rsidR="00A72B50" w:rsidRDefault="00A72B50" w:rsidP="00A72B50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Undefined at x = -2</w:t>
      </w:r>
    </w:p>
    <w:p w:rsidR="00A72B50" w:rsidRDefault="00A72B50" w:rsidP="00A72B50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ncave up: x &lt; -2, -2 &lt; x &lt; 4</w:t>
      </w:r>
    </w:p>
    <w:p w:rsidR="00A72B50" w:rsidRDefault="00A72B50" w:rsidP="00A72B50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ncave down: x &gt; 4</w:t>
      </w:r>
    </w:p>
    <w:p w:rsidR="00775E47" w:rsidRPr="00775E47" w:rsidRDefault="00775E47" w:rsidP="00775E47">
      <w:pPr>
        <w:pStyle w:val="ListParagraph"/>
        <w:numPr>
          <w:ilvl w:val="0"/>
          <w:numId w:val="3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x-intercept: -1</w:t>
      </w:r>
    </w:p>
    <w:p w:rsidR="00664153" w:rsidRPr="00664153" w:rsidRDefault="00775E47" w:rsidP="00D94F0D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y-intercept: -3</w:t>
      </w:r>
      <w:bookmarkStart w:id="0" w:name="_GoBack"/>
      <w:bookmarkEnd w:id="0"/>
    </w:p>
    <w:p w:rsidR="00664153" w:rsidRPr="00775E47" w:rsidRDefault="00D94F0D" w:rsidP="00775E47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4837930" cy="3557580"/>
            <wp:effectExtent l="0" t="0" r="1270" b="5080"/>
            <wp:docPr id="6" name="Picture 6" descr="som From the given intonmation heretion will be g y = f(x) - 2 2 ។ -3 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om From the given intonmation heretion will be g y = f(x) - 2 2 ។ -3 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2220" cy="356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0FB8" w:rsidRPr="00E90FB8" w:rsidRDefault="00E90FB8" w:rsidP="00DB4C33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</w:p>
    <w:p w:rsidR="00DB4C33" w:rsidRPr="00DB4C33" w:rsidRDefault="00DB4C33" w:rsidP="00DB4C33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  <w:vertAlign w:val="subscript"/>
        </w:rPr>
      </w:pPr>
    </w:p>
    <w:p w:rsidR="00874287" w:rsidRP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874287" w:rsidRP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</w:p>
    <w:p w:rsidR="00874287" w:rsidRPr="00874287" w:rsidRDefault="00874287" w:rsidP="00874287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</w:p>
    <w:p w:rsidR="008D3B60" w:rsidRDefault="008D3B60" w:rsidP="007A131F">
      <w:pPr>
        <w:pStyle w:val="ListParagraph"/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8D3B60" w:rsidRPr="008D3B60" w:rsidRDefault="008D3B60" w:rsidP="007A131F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D2FC1" w:rsidRPr="00E45FC9" w:rsidRDefault="002D2FC1" w:rsidP="002D2FC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714A1" w:rsidRDefault="007714A1" w:rsidP="007714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714A1" w:rsidRDefault="007714A1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714A1" w:rsidRPr="006839B6" w:rsidRDefault="007714A1" w:rsidP="006839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7714A1" w:rsidRPr="006839B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2ABF" w:rsidRDefault="00FA2ABF" w:rsidP="00FA2ABF">
      <w:pPr>
        <w:spacing w:after="0" w:line="240" w:lineRule="auto"/>
      </w:pPr>
      <w:r>
        <w:separator/>
      </w:r>
    </w:p>
  </w:endnote>
  <w:endnote w:type="continuationSeparator" w:id="0">
    <w:p w:rsidR="00FA2ABF" w:rsidRDefault="00FA2ABF" w:rsidP="00FA2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ABF" w:rsidRDefault="00FA2A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ABF" w:rsidRDefault="00FA2A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ABF" w:rsidRDefault="00FA2A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2ABF" w:rsidRDefault="00FA2ABF" w:rsidP="00FA2ABF">
      <w:pPr>
        <w:spacing w:after="0" w:line="240" w:lineRule="auto"/>
      </w:pPr>
      <w:r>
        <w:separator/>
      </w:r>
    </w:p>
  </w:footnote>
  <w:footnote w:type="continuationSeparator" w:id="0">
    <w:p w:rsidR="00FA2ABF" w:rsidRDefault="00FA2ABF" w:rsidP="00FA2A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ABF" w:rsidRDefault="00FA2A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75595788"/>
      <w:docPartObj>
        <w:docPartGallery w:val="Page Numbers (Top of Page)"/>
        <w:docPartUnique/>
      </w:docPartObj>
    </w:sdtPr>
    <w:sdtEndPr>
      <w:rPr>
        <w:noProof/>
      </w:rPr>
    </w:sdtEndPr>
    <w:sdtContent>
      <w:p w:rsidR="00FA2ABF" w:rsidRPr="00FA2ABF" w:rsidRDefault="00FA2AB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A2AB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A2AB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A2AB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94F0D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FA2AB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FA2ABF" w:rsidRDefault="00FA2A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ABF" w:rsidRDefault="00FA2A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67151"/>
    <w:multiLevelType w:val="hybridMultilevel"/>
    <w:tmpl w:val="E6862050"/>
    <w:lvl w:ilvl="0" w:tplc="0F301A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810408"/>
    <w:multiLevelType w:val="hybridMultilevel"/>
    <w:tmpl w:val="D2F46618"/>
    <w:lvl w:ilvl="0" w:tplc="FC503494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9DE19E3"/>
    <w:multiLevelType w:val="hybridMultilevel"/>
    <w:tmpl w:val="CC823D8C"/>
    <w:lvl w:ilvl="0" w:tplc="766A32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3MDE2MTMwNbVQ0lEKTi0uzszPAykwrAUAfR6ZtCwAAAA="/>
  </w:docVars>
  <w:rsids>
    <w:rsidRoot w:val="006C2DAF"/>
    <w:rsid w:val="00093B76"/>
    <w:rsid w:val="00094E32"/>
    <w:rsid w:val="001327E6"/>
    <w:rsid w:val="001A5D1F"/>
    <w:rsid w:val="002274D4"/>
    <w:rsid w:val="002668DD"/>
    <w:rsid w:val="00294FE9"/>
    <w:rsid w:val="002A388B"/>
    <w:rsid w:val="002D2FC1"/>
    <w:rsid w:val="002F529C"/>
    <w:rsid w:val="003278A4"/>
    <w:rsid w:val="00382676"/>
    <w:rsid w:val="00473213"/>
    <w:rsid w:val="005C4839"/>
    <w:rsid w:val="005D6634"/>
    <w:rsid w:val="00616F88"/>
    <w:rsid w:val="00664153"/>
    <w:rsid w:val="006839B6"/>
    <w:rsid w:val="006C2DAF"/>
    <w:rsid w:val="007714A1"/>
    <w:rsid w:val="007737F3"/>
    <w:rsid w:val="00775E47"/>
    <w:rsid w:val="007803FD"/>
    <w:rsid w:val="007A131F"/>
    <w:rsid w:val="00847A4E"/>
    <w:rsid w:val="00874287"/>
    <w:rsid w:val="0088531B"/>
    <w:rsid w:val="008D3B60"/>
    <w:rsid w:val="008F7AE5"/>
    <w:rsid w:val="00901CEB"/>
    <w:rsid w:val="009D5D63"/>
    <w:rsid w:val="00A72B50"/>
    <w:rsid w:val="00A81DCA"/>
    <w:rsid w:val="00AD13E1"/>
    <w:rsid w:val="00BA374B"/>
    <w:rsid w:val="00C269C1"/>
    <w:rsid w:val="00C3496D"/>
    <w:rsid w:val="00C45381"/>
    <w:rsid w:val="00C60EA7"/>
    <w:rsid w:val="00CA4691"/>
    <w:rsid w:val="00D94F0D"/>
    <w:rsid w:val="00D974EC"/>
    <w:rsid w:val="00DB4C33"/>
    <w:rsid w:val="00E45FC9"/>
    <w:rsid w:val="00E57E83"/>
    <w:rsid w:val="00E70736"/>
    <w:rsid w:val="00E74DBD"/>
    <w:rsid w:val="00E90FB8"/>
    <w:rsid w:val="00ED1D3C"/>
    <w:rsid w:val="00EF78D7"/>
    <w:rsid w:val="00F45518"/>
    <w:rsid w:val="00FA08EF"/>
    <w:rsid w:val="00FA2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D12A2"/>
  <w15:chartTrackingRefBased/>
  <w15:docId w15:val="{B9B20222-6EEC-4EC6-BBE9-3CD7425B6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A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2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ABF"/>
  </w:style>
  <w:style w:type="paragraph" w:styleId="Footer">
    <w:name w:val="footer"/>
    <w:basedOn w:val="Normal"/>
    <w:link w:val="FooterChar"/>
    <w:uiPriority w:val="99"/>
    <w:unhideWhenUsed/>
    <w:rsid w:val="00FA2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ABF"/>
  </w:style>
  <w:style w:type="character" w:styleId="PlaceholderText">
    <w:name w:val="Placeholder Text"/>
    <w:basedOn w:val="DefaultParagraphFont"/>
    <w:uiPriority w:val="99"/>
    <w:semiHidden/>
    <w:rsid w:val="002D2FC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41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8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2C65"/>
    <w:rsid w:val="00752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2C6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7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9</cp:revision>
  <dcterms:created xsi:type="dcterms:W3CDTF">2021-06-02T15:51:00Z</dcterms:created>
  <dcterms:modified xsi:type="dcterms:W3CDTF">2021-06-02T18:32:00Z</dcterms:modified>
</cp:coreProperties>
</file>